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58EB8" w14:textId="196EC7EF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. Write an SQL query to print details of the Workers who have joined in Feb’2014.</w:t>
      </w:r>
    </w:p>
    <w:p w14:paraId="49F8C8EF" w14:textId="40B1D9F3" w:rsidR="00500710" w:rsidRPr="007A1BB7" w:rsidRDefault="00500710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SELECT * FROM </w:t>
      </w:r>
      <w:r w:rsidRPr="007A1BB7">
        <w:rPr>
          <w:b w:val="0"/>
          <w:bCs w:val="0"/>
          <w:color w:val="444444"/>
          <w:spacing w:val="3"/>
        </w:rPr>
        <w:t>Worker</w:t>
      </w:r>
      <w:r>
        <w:rPr>
          <w:b w:val="0"/>
          <w:bCs w:val="0"/>
          <w:color w:val="444444"/>
          <w:spacing w:val="3"/>
        </w:rPr>
        <w:t xml:space="preserve"> WHERE WORKER_JOIN&lt;’2014-02-01’;</w:t>
      </w:r>
    </w:p>
    <w:p w14:paraId="5030EBE7" w14:textId="5A855C2D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. Write an SQL query to fetch duplicate records having matching data in some fields of a table.</w:t>
      </w:r>
    </w:p>
    <w:p w14:paraId="446E281B" w14:textId="75710A8F" w:rsidR="00A93BA4" w:rsidRDefault="00A93BA4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b w:val="0"/>
          <w:bCs w:val="0"/>
          <w:color w:val="444444"/>
          <w:spacing w:val="3"/>
        </w:rPr>
        <w:t xml:space="preserve">Q-3. 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>How to remove duplicate rows from Employees table.</w:t>
      </w:r>
    </w:p>
    <w:p w14:paraId="0CAF183F" w14:textId="73F2A6BE" w:rsidR="006309D1" w:rsidRDefault="006309D1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ANS: SELECT FIRST_NAME , SALARY, DEPARTMENT, COUNT(*) FROM 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>Employees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 GROUP BY 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>FIRST_NAME , SALARY, DEPARTMENT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 xml:space="preserve"> HAVING COUNT(*)&gt;1;</w:t>
      </w:r>
    </w:p>
    <w:sectPr w:rsidR="006309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500710"/>
    <w:rsid w:val="005D3FE2"/>
    <w:rsid w:val="006309D1"/>
    <w:rsid w:val="0079446D"/>
    <w:rsid w:val="00A93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4A24B"/>
  <w15:chartTrackingRefBased/>
  <w15:docId w15:val="{EC5DE052-D0D9-4786-99D9-E0AE60A16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309D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309D1"/>
    <w:rPr>
      <w:rFonts w:ascii="Courier New" w:eastAsia="Times New Roman" w:hAnsi="Courier New" w:cs="Courier New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8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2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3</Words>
  <Characters>364</Characters>
  <Application>Microsoft Office Word</Application>
  <DocSecurity>0</DocSecurity>
  <Lines>3</Lines>
  <Paragraphs>1</Paragraphs>
  <ScaleCrop>false</ScaleCrop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Office1127</cp:lastModifiedBy>
  <cp:revision>5</cp:revision>
  <dcterms:created xsi:type="dcterms:W3CDTF">2021-03-26T13:46:00Z</dcterms:created>
  <dcterms:modified xsi:type="dcterms:W3CDTF">2021-12-18T14:58:00Z</dcterms:modified>
</cp:coreProperties>
</file>